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code"/>
      <w:bookmarkEnd w:id="21"/>
      <w:r>
        <w:t xml:space="preserve">Code:</w:t>
      </w:r>
    </w:p>
    <w:p>
      <w:pPr>
        <w:pStyle w:val="FirstParagraph"/>
      </w:pPr>
      <w:r>
        <w:t xml:space="preserve">#! /bin/bash</w:t>
      </w:r>
      <w:r>
        <w:br w:type="textWrapping"/>
      </w:r>
      <w:r>
        <w:t xml:space="preserve">echo</w:t>
      </w:r>
      <w:r>
        <w:br w:type="textWrapping"/>
      </w:r>
      <w:r>
        <w:t xml:space="preserve">echo -------- Process list --------</w:t>
      </w:r>
      <w:r>
        <w:br w:type="textWrapping"/>
      </w:r>
      <w:r>
        <w:t xml:space="preserve">echo</w:t>
      </w:r>
      <w:r>
        <w:br w:type="textWrapping"/>
      </w:r>
      <w:r>
        <w:t xml:space="preserve">ps aux --sort -pid | head -11</w:t>
      </w:r>
      <w:r>
        <w:br w:type="textWrapping"/>
      </w:r>
      <w:r>
        <w:t xml:space="preserve">echo</w:t>
      </w:r>
      <w:r>
        <w:br w:type="textWrapping"/>
      </w:r>
      <w:r>
        <w:t xml:space="preserve">echo -------- Memory --------</w:t>
      </w:r>
      <w:r>
        <w:br w:type="textWrapping"/>
      </w:r>
      <w:r>
        <w:t xml:space="preserve">echo</w:t>
      </w:r>
      <w:r>
        <w:br w:type="textWrapping"/>
      </w:r>
      <w:r>
        <w:t xml:space="preserve">ps aux --sort -%mem | head -11</w:t>
      </w:r>
      <w:r>
        <w:br w:type="textWrapping"/>
      </w:r>
      <w:r>
        <w:t xml:space="preserve">echo</w:t>
      </w:r>
      <w:r>
        <w:br w:type="textWrapping"/>
      </w:r>
      <w:r>
        <w:t xml:space="preserve">#ps -eo pid, %cpu, %mem --sort=-%mem | head -11</w:t>
      </w:r>
      <w:r>
        <w:br w:type="textWrapping"/>
      </w:r>
      <w:r>
        <w:t xml:space="preserve">echo -------- Current User --------</w:t>
      </w:r>
      <w:r>
        <w:br w:type="textWrapping"/>
      </w:r>
      <w:r>
        <w:t xml:space="preserve">echo</w:t>
      </w:r>
      <w:r>
        <w:br w:type="textWrapping"/>
      </w:r>
      <w:r>
        <w:t xml:space="preserve">#who am i</w:t>
      </w:r>
      <w:r>
        <w:br w:type="textWrapping"/>
      </w:r>
      <w:r>
        <w:t xml:space="preserve">echo The current user is $USER</w:t>
      </w:r>
      <w:r>
        <w:br w:type="textWrapping"/>
      </w:r>
      <w:r>
        <w:t xml:space="preserve">#logname</w:t>
      </w:r>
      <w:r>
        <w:br w:type="textWrapping"/>
      </w:r>
      <w:r>
        <w:t xml:space="preserve">echo The Logname is $LOGNAME</w:t>
      </w:r>
    </w:p>
    <w:p>
      <w:pPr>
        <w:pStyle w:val="Heading1"/>
      </w:pPr>
      <w:bookmarkStart w:id="22" w:name="output"/>
      <w:bookmarkEnd w:id="22"/>
      <w:r>
        <w:t xml:space="preserve">Output:</w:t>
      </w:r>
    </w:p>
    <w:p>
      <w:pPr>
        <w:pStyle w:val="FirstParagraph"/>
      </w:pPr>
      <w:r>
        <w:t xml:space="preserve">Student@Student:~/Desktop/12$ script.sh</w:t>
      </w:r>
    </w:p>
    <w:p>
      <w:pPr>
        <w:pStyle w:val="BodyText"/>
      </w:pPr>
      <w:r>
        <w:t xml:space="preserve">-------- Process list --------</w:t>
      </w:r>
    </w:p>
    <w:p>
      <w:pPr>
        <w:pStyle w:val="BodyText"/>
      </w:pPr>
      <w:r>
        <w:t xml:space="preserve">USER PID %CPU %MEM VSZ RSS TTY STAT START TIME COMMAND</w:t>
      </w:r>
      <w:r>
        <w:br w:type="textWrapping"/>
      </w:r>
      <w:r>
        <w:t xml:space="preserve">sagarba+ 20239 0.0 0.0 14592 804 pts/2 S+ 21:40 0:00 head -11</w:t>
      </w:r>
      <w:r>
        <w:br w:type="textWrapping"/>
      </w:r>
      <w:r>
        <w:t xml:space="preserve">sagarba+ 20238 0.0 0.0 47296 4040 pts/2 R+ 21:40 0:00 ps aux --sort -pid</w:t>
      </w:r>
      <w:r>
        <w:br w:type="textWrapping"/>
      </w:r>
      <w:r>
        <w:t xml:space="preserve">root 20237 0.0 0.0 0 0 ? I 21:40 0:00 [kworker/5:1]</w:t>
      </w:r>
      <w:r>
        <w:br w:type="textWrapping"/>
      </w:r>
      <w:r>
        <w:t xml:space="preserve">sagarba+ 20236 0.0 0.0 19992 3136 pts/2 S+ 21:40 0:00 /bin/bash /home/sagarbagwe6699/Desktop/OS/script.sh</w:t>
      </w:r>
      <w:r>
        <w:br w:type="textWrapping"/>
      </w:r>
      <w:r>
        <w:t xml:space="preserve">sagarba+ 20204 0.0 0.0 19992 3268 pts/2 S+ 21:40 0:00 /bin/bash ./gui.sh</w:t>
      </w:r>
      <w:r>
        <w:br w:type="textWrapping"/>
      </w:r>
      <w:r>
        <w:t xml:space="preserve">sagarba+ 20188 8.0 1.1 753288 94612 tty2 Sl+ 21:40 0:00 /opt/google/chrome/chrome --type=renderer --field-trial-handle=11874471640635512335,8992862756347240497,131072 --service-pipe-token=1099439451759261982 --lang=en-GB --enable-crash-reporter=578ad46a-3757-489e-80f8-9c7b38f62580, --extension-process --enable-offline-auto-reload --enable-offline-auto-reload-visible-only --num-raster-threads=4 --enable-main-frame-before-activation --service-request-channel-token=1099439451759261982 --renderer-client-id=146 --no-v8-untrusted-code-mitigations --shared-files=v8_context_snapshot_data:100,v8_natives_data:101</w:t>
      </w:r>
      <w:r>
        <w:br w:type="textWrapping"/>
      </w:r>
      <w:r>
        <w:t xml:space="preserve">sagarba+ 20173 1.0 0.9 710104 75964 tty2 Sl+ 21:40 0:00 /opt/google/chrome/chrome --type=renderer --field-trial-handle=11874471640635512335,8992862756347240497,131072 --service-pipe-token=6784752004028323163 --lang=en-GB --enable-crash-reporter=578ad46a-3757-489e-80f8-9c7b38f62580, --extension-process --enable-offline-auto-reload --enable-offline-auto-reload-visible-only --num-raster-threads=4 --enable-main-frame-before-activation --service-request-channel-token=6784752004028323163 --renderer-client-id=145 --no-v8-untrusted-code-mitigations --shared-files=v8_context_snapshot_data:100,v8_natives_data:101</w:t>
      </w:r>
      <w:r>
        <w:br w:type="textWrapping"/>
      </w:r>
      <w:r>
        <w:t xml:space="preserve">root 20149 0.0 0.0 0 0 ? I 21:39 0:00 [kworker/4:2-mm_]</w:t>
      </w:r>
      <w:r>
        <w:br w:type="textWrapping"/>
      </w:r>
      <w:r>
        <w:t xml:space="preserve">root 20148 0.0 0.0 0 0 ? I 21:39 0:00 [kworker/3:1-mm_]</w:t>
      </w:r>
      <w:r>
        <w:br w:type="textWrapping"/>
      </w:r>
      <w:r>
        <w:t xml:space="preserve">root 20074 0.0 0.0 0 0 ? I 21:39 0:00 [kworker/1:0-eve]</w:t>
      </w:r>
    </w:p>
    <w:p>
      <w:pPr>
        <w:pStyle w:val="BodyText"/>
      </w:pPr>
      <w:r>
        <w:t xml:space="preserve">-------- Memory --------</w:t>
      </w:r>
    </w:p>
    <w:p>
      <w:pPr>
        <w:pStyle w:val="BodyText"/>
      </w:pPr>
      <w:r>
        <w:t xml:space="preserve">USER PID %CPU %MEM VSZ RSS TTY STAT START TIME COMMAND</w:t>
      </w:r>
      <w:r>
        <w:br w:type="textWrapping"/>
      </w:r>
      <w:r>
        <w:t xml:space="preserve">sagarba+ 18763 11.7 4.2 1374656 341036 tty2 Sl+ 21:22 2:05 /opt/google/chrome/chrome --type=renderer --field-trial-handle=11874471640635512335,8992862756347240497,131072 --service-pipe-token=16126197555983152477 --lang=en-GB --enable-crash-reporter=578ad46a-3757-489e-80f8-9c7b38f62580, --extension-process --enable-offline-auto-reload --enable-offline-auto-reload-visible-only --num-raster-threads=4 --enable-main-frame-before-activation --service-request-channel-token=16126197555983152477 --renderer-client-id=127 --no-v8-untrusted-code-mitigations --shared-files=v8_context_snapshot_data:100,v8_natives_data:101</w:t>
      </w:r>
      <w:r>
        <w:br w:type="textWrapping"/>
      </w:r>
      <w:r>
        <w:t xml:space="preserve">sagarba+ 3539 7.8 4.1 1978904 335932 tty2 Sl+ 19:05 12:05 /usr/share/code/code --type=renderer --no-sandbox --disable-features=ColorCorrectRendering --service-pipe-token=E4CBF36ADE2164D892E87BD4C420C811 --lang=en-GB --app-path=/usr/share/code/resources/app --node-integration=true --webview-tag=true --no-sandbox --background-color=#292d3e --num-raster-threads=4 --enable-main-frame-before-activation --enable-compositor-image-animations --service-request-channel-token=E4CBF36ADE2164D892E87BD4C420C811 --renderer-client-id=7 --shared-files=v8_context_snapshot_data:100,v8_natives_data:101</w:t>
      </w:r>
      <w:r>
        <w:br w:type="textWrapping"/>
      </w:r>
      <w:r>
        <w:t xml:space="preserve">sagarba+ 4712 1.9 2.9 1358644 237120 tty2 SLl+ 19:14 2:49 /opt/google/chrome/chrome</w:t>
      </w:r>
      <w:r>
        <w:br w:type="textWrapping"/>
      </w:r>
      <w:r>
        <w:t xml:space="preserve">sagarba+ 1586 6.7 2.9 4241196 234068 tty2 Sl+ 19:03 10:32 /usr/bin/gnome-shell</w:t>
      </w:r>
      <w:r>
        <w:br w:type="textWrapping"/>
      </w:r>
      <w:r>
        <w:t xml:space="preserve">sagarba+ 3233 2.7 2.7 1687856 224652 tty2 Sl+ 19:04 4:19 /usr/share/code/code --unity-launch</w:t>
      </w:r>
      <w:r>
        <w:br w:type="textWrapping"/>
      </w:r>
      <w:r>
        <w:t xml:space="preserve">sagarba+ 18406 6.6 2.6 913272 210284 tty2 Sl+ 21:16 1:34 /opt/google/chrome/chrome --type=renderer --field-trial-handle=11874471640635512335,8992862756347240497,131072 --service-pipe-token=3974788056060073481 --lang=en-GB --enable-crash-reporter=578ad46a-3757-489e-80f8-9c7b38f62580, --enable-offline-auto-reload --enable-offline-auto-reload-visible-only --num-raster-threads=4 --enable-main-frame-before-activation --service-request-channel-token=3974788056060073481 --renderer-client-id=111 --no-v8-untrusted-code-mitigations --shared-files=v8_context_snapshot_data:100,v8_natives_data:101</w:t>
      </w:r>
      <w:r>
        <w:br w:type="textWrapping"/>
      </w:r>
      <w:r>
        <w:t xml:space="preserve">sagarba+ 3349 0.1 2.0 1227248 163500 tty2 Sl+ 19:05 0:12 /usr/share/code/code --type=renderer --no-sandbox --disable-features=ColorCorrectRendering --service-pipe-token=E0F7D63E458158DCCC80BEA2A8B42139 --lang=en-GB --app-path=/usr/share/code/resources/app --node-integration=true --webview-tag=true --no-sandbox --background-color=#292d3e --disable-blink-features=Auxclick --num-raster-threads=4 --enable-main-frame-before-activation --enable-compositor-image-animations --service-request-channel-token=E0F7D63E458158DCCC80BEA2A8B42139 --renderer-client-id=6 --shared-files=v8_context_snapshot_data:100,v8_natives_data:101</w:t>
      </w:r>
      <w:r>
        <w:br w:type="textWrapping"/>
      </w:r>
      <w:r>
        <w:t xml:space="preserve">sagarba+ 3246 0.0 1.9 1324504 157772 tty2 SLl+ 19:04 0:04 /usr/bin/gnome-software --gapplication-service</w:t>
      </w:r>
      <w:r>
        <w:br w:type="textWrapping"/>
      </w:r>
      <w:r>
        <w:t xml:space="preserve">sagarba+ 3577 0.2 1.5 1130820 125668 tty2 Sl+ 19:05 0:25 /usr/share/code/code --nolazy --inspect=38230 /usr/share/code/resources/app/out/bootstrap-fork --type=extensionHost</w:t>
      </w:r>
      <w:r>
        <w:br w:type="textWrapping"/>
      </w:r>
      <w:r>
        <w:t xml:space="preserve">sagarba+ 4753 1.3 1.4 582920 119512 tty2 Sl+ 19:14 1:54 /opt/google/chrome/chrome --type=gpu-process --field-trial-handle=11874471640635512335,8992862756347240497,131072 --enable-crash-reporter=578ad46a-3757-489e-80f8-9c7b38f62580, --gpu-preferences=KAAAAAAAAACAAACAAQAAAAAAAAAAAGAAAAAAAAAAAAAIAAAAAAAAAAgAAAAAAAAA --service-request-channel-token=15203666110864433553</w:t>
      </w:r>
    </w:p>
    <w:p>
      <w:pPr>
        <w:pStyle w:val="BodyText"/>
      </w:pPr>
      <w:r>
        <w:t xml:space="preserve">-------- Current User --------</w:t>
      </w:r>
    </w:p>
    <w:p>
      <w:pPr>
        <w:pStyle w:val="BodyText"/>
      </w:pPr>
      <w:r>
        <w:t xml:space="preserve">The current user is sagarbagwe6699</w:t>
      </w:r>
      <w:r>
        <w:br w:type="textWrapping"/>
      </w:r>
      <w:r>
        <w:t xml:space="preserve">The Logname is sagarbagwe6699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44d8ec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04-02T16:10:32Z</dcterms:created>
  <dcterms:modified xsi:type="dcterms:W3CDTF">2019-04-02T16:10:32Z</dcterms:modified>
</cp:coreProperties>
</file>